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726C" w:rsidRDefault="008F7B05" w:rsidP="00335D97">
      <w:pPr>
        <w:pStyle w:val="Heading1"/>
      </w:pPr>
      <w:r w:rsidRPr="00335D97">
        <w:t>Architectural</w:t>
      </w:r>
      <w:r>
        <w:t xml:space="preserve"> Design</w:t>
      </w:r>
    </w:p>
    <w:p w:rsidR="00262DC0" w:rsidRDefault="00A821B4" w:rsidP="00262DC0">
      <w:r>
        <w:rPr>
          <w:noProof/>
        </w:rPr>
        <w:drawing>
          <wp:inline distT="0" distB="0" distL="0" distR="0" wp14:anchorId="61522D03" wp14:editId="1D1C4E30">
            <wp:extent cx="5486400" cy="4084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4084955"/>
                    </a:xfrm>
                    <a:prstGeom prst="rect">
                      <a:avLst/>
                    </a:prstGeom>
                  </pic:spPr>
                </pic:pic>
              </a:graphicData>
            </a:graphic>
          </wp:inline>
        </w:drawing>
      </w:r>
    </w:p>
    <w:p w:rsidR="00840ACA" w:rsidRDefault="005C0928" w:rsidP="00F8323D">
      <w:pPr>
        <w:jc w:val="both"/>
      </w:pPr>
      <w:r>
        <w:t xml:space="preserve">The </w:t>
      </w:r>
      <w:r w:rsidR="00840ACA">
        <w:t>architecture</w:t>
      </w:r>
      <w:r>
        <w:t xml:space="preserve"> design </w:t>
      </w:r>
      <w:r w:rsidR="00840ACA">
        <w:t>diagram was constructed to ensure that model can be controlled by the Controller via requesting model and then linking the model to view. View include the GUI that builds the interface. We have also created a module for file saving, and a module for testing.</w:t>
      </w:r>
    </w:p>
    <w:p w:rsidR="00A3193C" w:rsidRDefault="00A3193C" w:rsidP="00335D97">
      <w:pPr>
        <w:pStyle w:val="Heading1"/>
      </w:pPr>
      <w:bookmarkStart w:id="0" w:name="_GoBack"/>
      <w:bookmarkEnd w:id="0"/>
      <w:r>
        <w:t xml:space="preserve">Design Description </w:t>
      </w:r>
    </w:p>
    <w:p w:rsidR="007473A1" w:rsidRDefault="007473A1" w:rsidP="007473A1"/>
    <w:p w:rsidR="007473A1" w:rsidRDefault="00840ACA" w:rsidP="007473A1">
      <w:r>
        <w:t>Using MVC architecture</w:t>
      </w:r>
      <w:r w:rsidR="00D46379">
        <w:t xml:space="preserve">, the </w:t>
      </w:r>
      <w:r w:rsidR="00F57EC7">
        <w:t>components</w:t>
      </w:r>
      <w:r w:rsidR="00D46379">
        <w:t xml:space="preserve"> were implemented with respect to each module. </w:t>
      </w:r>
      <w:r w:rsidR="00F57EC7">
        <w:t>The Model has the character, item, map, and campaign models</w:t>
      </w:r>
      <w:r>
        <w:t xml:space="preserve"> </w:t>
      </w:r>
      <w:r w:rsidR="00F57EC7">
        <w:t xml:space="preserve">to implemented there. The View has the </w:t>
      </w:r>
      <w:proofErr w:type="spellStart"/>
      <w:r w:rsidR="00F57EC7">
        <w:t>characterEditer</w:t>
      </w:r>
      <w:proofErr w:type="spellEnd"/>
      <w:r w:rsidR="00F57EC7">
        <w:t xml:space="preserve">, </w:t>
      </w:r>
      <w:proofErr w:type="spellStart"/>
      <w:r w:rsidR="00F57EC7">
        <w:t>itemEditer</w:t>
      </w:r>
      <w:proofErr w:type="spellEnd"/>
      <w:r w:rsidR="00F57EC7">
        <w:t xml:space="preserve">, </w:t>
      </w:r>
      <w:proofErr w:type="spellStart"/>
      <w:r w:rsidR="00F57EC7">
        <w:t>mapEditer</w:t>
      </w:r>
      <w:proofErr w:type="spellEnd"/>
      <w:r w:rsidR="00F57EC7">
        <w:t xml:space="preserve">, and </w:t>
      </w:r>
      <w:proofErr w:type="spellStart"/>
      <w:r w:rsidR="00F57EC7">
        <w:t>campaignEditer</w:t>
      </w:r>
      <w:proofErr w:type="spellEnd"/>
      <w:r w:rsidR="00F57EC7">
        <w:t xml:space="preserve"> interface. </w:t>
      </w:r>
      <w:r w:rsidR="001734CE">
        <w:t xml:space="preserve">The Swing Framework was used to create the interface for players to choose from a list of menu. </w:t>
      </w:r>
    </w:p>
    <w:p w:rsidR="00602503" w:rsidRDefault="001734CE" w:rsidP="00EA73B3">
      <w:r>
        <w:t xml:space="preserve">Also, we have considered using </w:t>
      </w:r>
      <w:proofErr w:type="spellStart"/>
      <w:r>
        <w:t>enum</w:t>
      </w:r>
      <w:proofErr w:type="spellEnd"/>
      <w:r>
        <w:t xml:space="preserve"> whenever necessary to create the fixed options for many attributes like the menu listings, character attributes, and item types.</w:t>
      </w:r>
      <w:r w:rsidR="000A5DCD">
        <w:t xml:space="preserve"> Also, we have put the Junit unit testing in the </w:t>
      </w:r>
      <w:proofErr w:type="spellStart"/>
      <w:r w:rsidR="000A5DCD">
        <w:t>TestObject</w:t>
      </w:r>
      <w:proofErr w:type="spellEnd"/>
      <w:r w:rsidR="000A5DCD">
        <w:t xml:space="preserve"> framework. </w:t>
      </w:r>
    </w:p>
    <w:p w:rsidR="00BA06AA" w:rsidRPr="00C874E2" w:rsidRDefault="008D1CE1" w:rsidP="00335D97">
      <w:pPr>
        <w:pStyle w:val="Heading1"/>
      </w:pPr>
      <w:r w:rsidRPr="00C874E2">
        <w:lastRenderedPageBreak/>
        <w:t>Appendix</w:t>
      </w:r>
    </w:p>
    <w:p w:rsidR="008E4CF1" w:rsidRDefault="008E4CF1">
      <w:r>
        <w:t>Fighter class:</w:t>
      </w:r>
    </w:p>
    <w:p w:rsidR="008E4CF1" w:rsidRDefault="008E4CF1">
      <w:r>
        <w:rPr>
          <w:noProof/>
        </w:rPr>
        <w:drawing>
          <wp:inline distT="0" distB="0" distL="0" distR="0" wp14:anchorId="3EF0839C" wp14:editId="15D999DB">
            <wp:extent cx="4733925" cy="1943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33925" cy="1943100"/>
                    </a:xfrm>
                    <a:prstGeom prst="rect">
                      <a:avLst/>
                    </a:prstGeom>
                  </pic:spPr>
                </pic:pic>
              </a:graphicData>
            </a:graphic>
          </wp:inline>
        </w:drawing>
      </w:r>
    </w:p>
    <w:p w:rsidR="008E4CF1" w:rsidRDefault="006E3236">
      <w:r>
        <w:t xml:space="preserve">Ability Score when leveling up for Fighter Class. Other Classes? </w:t>
      </w:r>
    </w:p>
    <w:p w:rsidR="00805C77" w:rsidRDefault="008E4CF1">
      <w:r>
        <w:rPr>
          <w:noProof/>
        </w:rPr>
        <w:drawing>
          <wp:inline distT="0" distB="0" distL="0" distR="0" wp14:anchorId="25745C70" wp14:editId="2D515463">
            <wp:extent cx="4610100" cy="1495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10100" cy="1495425"/>
                    </a:xfrm>
                    <a:prstGeom prst="rect">
                      <a:avLst/>
                    </a:prstGeom>
                  </pic:spPr>
                </pic:pic>
              </a:graphicData>
            </a:graphic>
          </wp:inline>
        </w:drawing>
      </w:r>
    </w:p>
    <w:p w:rsidR="008E4CF1" w:rsidRDefault="008E4CF1">
      <w:r>
        <w:t>4d6?</w:t>
      </w:r>
    </w:p>
    <w:p w:rsidR="008E4CF1" w:rsidRDefault="008E4CF1">
      <w:r>
        <w:rPr>
          <w:noProof/>
        </w:rPr>
        <w:drawing>
          <wp:inline distT="0" distB="0" distL="0" distR="0" wp14:anchorId="0193E565" wp14:editId="0F57BA86">
            <wp:extent cx="5486400" cy="1812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12925"/>
                    </a:xfrm>
                    <a:prstGeom prst="rect">
                      <a:avLst/>
                    </a:prstGeom>
                  </pic:spPr>
                </pic:pic>
              </a:graphicData>
            </a:graphic>
          </wp:inline>
        </w:drawing>
      </w:r>
    </w:p>
    <w:p w:rsidR="009A694B" w:rsidRDefault="009A694B"/>
    <w:p w:rsidR="009A694B" w:rsidRDefault="009A694B"/>
    <w:p w:rsidR="009A694B" w:rsidRDefault="009A694B"/>
    <w:p w:rsidR="009A694B" w:rsidRDefault="009A694B"/>
    <w:p w:rsidR="009A694B" w:rsidRDefault="009A694B"/>
    <w:p w:rsidR="009A694B" w:rsidRDefault="009A694B"/>
    <w:p w:rsidR="009A694B" w:rsidRDefault="009A694B">
      <w:r>
        <w:t>Ability</w:t>
      </w:r>
      <w:r w:rsidR="00DF0703">
        <w:t xml:space="preserve"> Score builder. (race is needed?)</w:t>
      </w:r>
    </w:p>
    <w:p w:rsidR="009A694B" w:rsidRDefault="009A694B">
      <w:r>
        <w:rPr>
          <w:noProof/>
        </w:rPr>
        <w:drawing>
          <wp:inline distT="0" distB="0" distL="0" distR="0" wp14:anchorId="3D3477CF" wp14:editId="4C366FE4">
            <wp:extent cx="5486400" cy="4653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653280"/>
                    </a:xfrm>
                    <a:prstGeom prst="rect">
                      <a:avLst/>
                    </a:prstGeom>
                  </pic:spPr>
                </pic:pic>
              </a:graphicData>
            </a:graphic>
          </wp:inline>
        </w:drawing>
      </w:r>
    </w:p>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DF0703" w:rsidRDefault="00DF0703"/>
    <w:p w:rsidR="009A694B" w:rsidRDefault="009A694B">
      <w:r>
        <w:t>Race ability scores:</w:t>
      </w:r>
    </w:p>
    <w:p w:rsidR="009A694B" w:rsidRDefault="009A694B">
      <w:r>
        <w:rPr>
          <w:noProof/>
        </w:rPr>
        <w:drawing>
          <wp:inline distT="0" distB="0" distL="0" distR="0" wp14:anchorId="0AD2DAFA" wp14:editId="3E99A674">
            <wp:extent cx="4686300" cy="5143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6300" cy="5143500"/>
                    </a:xfrm>
                    <a:prstGeom prst="rect">
                      <a:avLst/>
                    </a:prstGeom>
                  </pic:spPr>
                </pic:pic>
              </a:graphicData>
            </a:graphic>
          </wp:inline>
        </w:drawing>
      </w:r>
    </w:p>
    <w:p w:rsidR="009A694B" w:rsidRDefault="009A694B">
      <w:r>
        <w:rPr>
          <w:noProof/>
        </w:rPr>
        <w:lastRenderedPageBreak/>
        <w:drawing>
          <wp:inline distT="0" distB="0" distL="0" distR="0" wp14:anchorId="3F41C31B" wp14:editId="4E94084F">
            <wp:extent cx="4524375" cy="5057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4375" cy="5057775"/>
                    </a:xfrm>
                    <a:prstGeom prst="rect">
                      <a:avLst/>
                    </a:prstGeom>
                  </pic:spPr>
                </pic:pic>
              </a:graphicData>
            </a:graphic>
          </wp:inline>
        </w:drawing>
      </w:r>
    </w:p>
    <w:p w:rsidR="009A694B" w:rsidRDefault="009A694B">
      <w:r>
        <w:t>Maximum Hit Die (</w:t>
      </w:r>
      <w:proofErr w:type="spellStart"/>
      <w:r>
        <w:t>Hitpoint</w:t>
      </w:r>
      <w:proofErr w:type="spellEnd"/>
      <w:r>
        <w:t xml:space="preserve">) </w:t>
      </w:r>
    </w:p>
    <w:p w:rsidR="009A694B" w:rsidRDefault="009A694B">
      <w:r>
        <w:rPr>
          <w:noProof/>
        </w:rPr>
        <w:drawing>
          <wp:inline distT="0" distB="0" distL="0" distR="0" wp14:anchorId="5970E6AE" wp14:editId="2BBD41D5">
            <wp:extent cx="4486275" cy="1314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86275" cy="1314450"/>
                    </a:xfrm>
                    <a:prstGeom prst="rect">
                      <a:avLst/>
                    </a:prstGeom>
                  </pic:spPr>
                </pic:pic>
              </a:graphicData>
            </a:graphic>
          </wp:inline>
        </w:drawing>
      </w:r>
    </w:p>
    <w:p w:rsidR="00932A96" w:rsidRDefault="00932A96">
      <w:r>
        <w:rPr>
          <w:noProof/>
        </w:rPr>
        <w:lastRenderedPageBreak/>
        <w:drawing>
          <wp:inline distT="0" distB="0" distL="0" distR="0" wp14:anchorId="17046106" wp14:editId="71915FE8">
            <wp:extent cx="5486400" cy="3129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129280"/>
                    </a:xfrm>
                    <a:prstGeom prst="rect">
                      <a:avLst/>
                    </a:prstGeom>
                  </pic:spPr>
                </pic:pic>
              </a:graphicData>
            </a:graphic>
          </wp:inline>
        </w:drawing>
      </w:r>
    </w:p>
    <w:p w:rsidR="001871FC" w:rsidRDefault="00DF0703">
      <w:r>
        <w:t>AC basics</w:t>
      </w:r>
    </w:p>
    <w:p w:rsidR="001871FC" w:rsidRDefault="001871FC">
      <w:r>
        <w:rPr>
          <w:noProof/>
        </w:rPr>
        <w:drawing>
          <wp:inline distT="0" distB="0" distL="0" distR="0" wp14:anchorId="534E52AE" wp14:editId="4D8C8B5A">
            <wp:extent cx="5486400" cy="27933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793365"/>
                    </a:xfrm>
                    <a:prstGeom prst="rect">
                      <a:avLst/>
                    </a:prstGeom>
                  </pic:spPr>
                </pic:pic>
              </a:graphicData>
            </a:graphic>
          </wp:inline>
        </w:drawing>
      </w:r>
    </w:p>
    <w:p w:rsidR="00BA06AA" w:rsidRDefault="00BA06AA"/>
    <w:p w:rsidR="00BA06AA" w:rsidRDefault="00BA06AA"/>
    <w:p w:rsidR="00BA06AA" w:rsidRDefault="00BA06AA"/>
    <w:p w:rsidR="00BA06AA" w:rsidRDefault="00BA06AA"/>
    <w:p w:rsidR="00BA06AA" w:rsidRDefault="00BA06AA"/>
    <w:p w:rsidR="00BA06AA" w:rsidRDefault="00BA06AA"/>
    <w:p w:rsidR="00CA36F5" w:rsidRDefault="00BA06AA">
      <w:r>
        <w:lastRenderedPageBreak/>
        <w:t>Attack Bonus basics</w:t>
      </w:r>
    </w:p>
    <w:p w:rsidR="0065615B" w:rsidRDefault="0065615B">
      <w:r>
        <w:rPr>
          <w:noProof/>
        </w:rPr>
        <w:drawing>
          <wp:inline distT="0" distB="0" distL="0" distR="0" wp14:anchorId="466699E0" wp14:editId="58709AC2">
            <wp:extent cx="5486400" cy="24911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491105"/>
                    </a:xfrm>
                    <a:prstGeom prst="rect">
                      <a:avLst/>
                    </a:prstGeom>
                  </pic:spPr>
                </pic:pic>
              </a:graphicData>
            </a:graphic>
          </wp:inline>
        </w:drawing>
      </w:r>
    </w:p>
    <w:sectPr w:rsidR="0065615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640C3"/>
    <w:multiLevelType w:val="multilevel"/>
    <w:tmpl w:val="39B2EC8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013684C"/>
    <w:multiLevelType w:val="multilevel"/>
    <w:tmpl w:val="D172A332"/>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3NDQxMzC3MDA2tzRQ0lEKTi0uzszPAykwqgUA0gBJQSwAAAA="/>
  </w:docVars>
  <w:rsids>
    <w:rsidRoot w:val="008E4CF1"/>
    <w:rsid w:val="0003726C"/>
    <w:rsid w:val="000A5DCD"/>
    <w:rsid w:val="001734CE"/>
    <w:rsid w:val="001871FC"/>
    <w:rsid w:val="00223CB8"/>
    <w:rsid w:val="00262DC0"/>
    <w:rsid w:val="00335D97"/>
    <w:rsid w:val="00403258"/>
    <w:rsid w:val="004A4BC1"/>
    <w:rsid w:val="004B75FE"/>
    <w:rsid w:val="00587FFA"/>
    <w:rsid w:val="005C0928"/>
    <w:rsid w:val="00602503"/>
    <w:rsid w:val="00651B8F"/>
    <w:rsid w:val="0065615B"/>
    <w:rsid w:val="006E3236"/>
    <w:rsid w:val="007473A1"/>
    <w:rsid w:val="00751B4F"/>
    <w:rsid w:val="00805C77"/>
    <w:rsid w:val="00840ACA"/>
    <w:rsid w:val="008D1CE1"/>
    <w:rsid w:val="008E4CF1"/>
    <w:rsid w:val="008F7B05"/>
    <w:rsid w:val="00932A96"/>
    <w:rsid w:val="009A694B"/>
    <w:rsid w:val="00A26EC2"/>
    <w:rsid w:val="00A3193C"/>
    <w:rsid w:val="00A41D95"/>
    <w:rsid w:val="00A821B4"/>
    <w:rsid w:val="00B87DA1"/>
    <w:rsid w:val="00BA06AA"/>
    <w:rsid w:val="00BB7769"/>
    <w:rsid w:val="00C8482D"/>
    <w:rsid w:val="00C874E2"/>
    <w:rsid w:val="00CA36F5"/>
    <w:rsid w:val="00CB2519"/>
    <w:rsid w:val="00D2273F"/>
    <w:rsid w:val="00D25AC3"/>
    <w:rsid w:val="00D46379"/>
    <w:rsid w:val="00D71052"/>
    <w:rsid w:val="00DF0703"/>
    <w:rsid w:val="00E95BD7"/>
    <w:rsid w:val="00EA73B3"/>
    <w:rsid w:val="00EC29C4"/>
    <w:rsid w:val="00EF41EB"/>
    <w:rsid w:val="00F06F32"/>
    <w:rsid w:val="00F57EC7"/>
    <w:rsid w:val="00F832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2547D1-2E49-4245-BE4F-482B1255B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5D97"/>
    <w:pPr>
      <w:keepNext/>
      <w:keepLines/>
      <w:numPr>
        <w:numId w:val="2"/>
      </w:numPr>
      <w:pBdr>
        <w:top w:val="single" w:sz="18" w:space="1" w:color="44546A" w:themeColor="text2" w:shadow="1"/>
        <w:left w:val="single" w:sz="18" w:space="4" w:color="44546A" w:themeColor="text2" w:shadow="1"/>
        <w:bottom w:val="single" w:sz="18" w:space="1" w:color="44546A" w:themeColor="text2" w:shadow="1"/>
        <w:right w:val="single" w:sz="18" w:space="4" w:color="44546A" w:themeColor="text2" w:shadow="1"/>
      </w:pBdr>
      <w:shd w:val="clear" w:color="auto" w:fill="F2F2F2" w:themeFill="background1" w:themeFillShade="F2"/>
      <w:spacing w:before="240" w:after="0"/>
      <w:jc w:val="center"/>
      <w:outlineLvl w:val="0"/>
    </w:pPr>
    <w:rPr>
      <w:rFonts w:ascii="Consolas" w:eastAsiaTheme="majorEastAsia" w:hAnsi="Consolas" w:cstheme="majorBidi"/>
      <w:b/>
      <w:bCs/>
      <w:color w:val="000000" w:themeColor="text1"/>
      <w:sz w:val="36"/>
      <w:szCs w:val="36"/>
      <w14:shadow w14:blurRad="50800" w14:dist="38100" w14:dir="0" w14:sx="100000" w14:sy="100000" w14:kx="0" w14:ky="0" w14:algn="l">
        <w14:srgbClr w14:val="000000">
          <w14:alpha w14:val="60000"/>
        </w14:srgbClr>
      </w14:shadow>
      <w14:textOutline w14:w="9525" w14:cap="flat" w14:cmpd="sng" w14:algn="ctr">
        <w14:solidFill>
          <w14:schemeClr w14:val="bg1"/>
        </w14:solidFill>
        <w14:prstDash w14:val="solid"/>
        <w14:round/>
      </w14:textOutline>
    </w:rPr>
  </w:style>
  <w:style w:type="paragraph" w:styleId="Heading2">
    <w:name w:val="heading 2"/>
    <w:basedOn w:val="Normal"/>
    <w:next w:val="Normal"/>
    <w:link w:val="Heading2Char"/>
    <w:uiPriority w:val="9"/>
    <w:semiHidden/>
    <w:unhideWhenUsed/>
    <w:qFormat/>
    <w:rsid w:val="00C874E2"/>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74E2"/>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874E2"/>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874E2"/>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74E2"/>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874E2"/>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874E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874E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5D97"/>
    <w:rPr>
      <w:rFonts w:ascii="Consolas" w:eastAsiaTheme="majorEastAsia" w:hAnsi="Consolas" w:cstheme="majorBidi"/>
      <w:b/>
      <w:bCs/>
      <w:color w:val="000000" w:themeColor="text1"/>
      <w:sz w:val="36"/>
      <w:szCs w:val="36"/>
      <w:shd w:val="clear" w:color="auto" w:fill="F2F2F2" w:themeFill="background1" w:themeFillShade="F2"/>
      <w14:shadow w14:blurRad="50800" w14:dist="38100" w14:dir="0" w14:sx="100000" w14:sy="100000" w14:kx="0" w14:ky="0" w14:algn="l">
        <w14:srgbClr w14:val="000000">
          <w14:alpha w14:val="60000"/>
        </w14:srgbClr>
      </w14:shadow>
      <w14:textOutline w14:w="9525" w14:cap="flat" w14:cmpd="sng" w14:algn="ctr">
        <w14:solidFill>
          <w14:schemeClr w14:val="bg1"/>
        </w14:solidFill>
        <w14:prstDash w14:val="solid"/>
        <w14:round/>
      </w14:textOutline>
    </w:rPr>
  </w:style>
  <w:style w:type="character" w:customStyle="1" w:styleId="Heading2Char">
    <w:name w:val="Heading 2 Char"/>
    <w:basedOn w:val="DefaultParagraphFont"/>
    <w:link w:val="Heading2"/>
    <w:uiPriority w:val="9"/>
    <w:semiHidden/>
    <w:rsid w:val="00C874E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874E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874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874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874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874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874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874E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74</Words>
  <Characters>99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jed younis</dc:creator>
  <cp:keywords/>
  <dc:description/>
  <cp:lastModifiedBy>munjed younis</cp:lastModifiedBy>
  <cp:revision>2</cp:revision>
  <dcterms:created xsi:type="dcterms:W3CDTF">2017-03-02T22:08:00Z</dcterms:created>
  <dcterms:modified xsi:type="dcterms:W3CDTF">2017-03-02T22:08:00Z</dcterms:modified>
</cp:coreProperties>
</file>